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005d36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4005d36</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4005d36c966b5ae65b43dc7d750e52cacae4da2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4005d36c966b5ae65b43dc7d750e52cacae4da2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5:37:24Z</dcterms:created>
  <dcterms:modified xsi:type="dcterms:W3CDTF">2024-05-29T15: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